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95A8E" w:rsidRPr="0001096B" w:rsidRDefault="00195A8E" w:rsidP="00195A8E">
      <w:pPr>
        <w:spacing w:after="0" w:line="360" w:lineRule="auto"/>
        <w:rPr>
          <w:rFonts w:ascii="Times New Roman" w:hAnsi="Times New Roman" w:cs="Times New Roman"/>
          <w:b/>
          <w:sz w:val="24"/>
          <w:lang w:val="en-GB"/>
        </w:rPr>
      </w:pPr>
      <w:bookmarkStart w:id="0" w:name="_GoBack"/>
      <w:bookmarkEnd w:id="0"/>
    </w:p>
    <w:tbl>
      <w:tblPr>
        <w:tblStyle w:val="Grigliatabella1"/>
        <w:tblW w:w="0" w:type="auto"/>
        <w:tblLook w:val="04A0" w:firstRow="1" w:lastRow="0" w:firstColumn="1" w:lastColumn="0" w:noHBand="0" w:noVBand="1"/>
      </w:tblPr>
      <w:tblGrid>
        <w:gridCol w:w="2035"/>
        <w:gridCol w:w="993"/>
        <w:gridCol w:w="1871"/>
        <w:gridCol w:w="1609"/>
        <w:gridCol w:w="2322"/>
      </w:tblGrid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67656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ACCESSION NUMBER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67656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CODE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67656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SPEC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67656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BREED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67656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ORIGIN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KY662385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ASI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Afshari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Iran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JX235859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AWP2667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Awassi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Pakistan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HM236174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cl122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Merino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Australia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KP228734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GB68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Gangba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China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KU681221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SFK_19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Suffolk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China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HE577849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AI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Assaf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Israel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KF938340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ANCR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Andi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North Caucasian, Russia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KF938354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FFL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Finnsheep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Finland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KP228738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GB71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Gangba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China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DQ097410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HEM06_B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Hemsin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Turkey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KF938328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JZSC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Jingzhong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  <w:lang w:val="en-GB" w:eastAsia="zh-HK"/>
              </w:rPr>
              <w:t>Jinzhong</w:t>
            </w:r>
            <w:proofErr w:type="spellEnd"/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, Shanxi, China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KF938353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KGFL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Kainuu</w:t>
            </w:r>
            <w:proofErr w:type="spellEnd"/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 xml:space="preserve"> grey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Finland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HM236176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kk1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Karaka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Turkey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HM236177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kk2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Karaka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Turkey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KF938358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KLAR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Kulunda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Altai, Russia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KF938351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KNCR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Karachai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North Caucasian, Russia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KU569707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KPT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Kail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China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KF938348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KSEM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Karakul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Southeast Europe, Moldova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KF938333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KTCX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Kazakh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Tekes</w:t>
            </w:r>
            <w:proofErr w:type="spellEnd"/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 xml:space="preserve"> County, </w:t>
            </w: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Xingjiang</w:t>
            </w:r>
            <w:proofErr w:type="spellEnd"/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, China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KF938346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KVRR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Kuibyshev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Volga Region, Russia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KU899145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LLTC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Lanzhou Large tailed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China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KF938357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MCU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 xml:space="preserve">Mountain </w:t>
            </w: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carpathian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Ukraine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KF938344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MSCA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Mazekh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South-Caucasian, Azerbaijan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DQ320091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OLL4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Finn Dorset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United Kingdom: Scotland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KF938352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OVRR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Oparin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Volga Region, Russia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KU899142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PDC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Poll Dorset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China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KF938347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PK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Pramenka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Southeast Europe, Serbia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KP229032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QH19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 xml:space="preserve">Qinghai </w:t>
            </w: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Oula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China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KU899146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SFC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Suffolk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China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DQ903225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SFK25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Skudde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China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KU899149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TBC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Tibetan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China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KF938343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TSCR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Tushin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South-Caucasian, Russia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KF938341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ULUR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Udmurtian</w:t>
            </w:r>
            <w:proofErr w:type="spellEnd"/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 xml:space="preserve"> local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Udmurtia</w:t>
            </w:r>
            <w:proofErr w:type="spellEnd"/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, Russia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KF938350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WPL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Wrzosowka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Poland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lastRenderedPageBreak/>
              <w:t>DQ097423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AKA06_C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Akkaraman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Turkey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KU681187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GT13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Tibetan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China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HM236178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kk12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Karaka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Turkey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HM236179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mk4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Morkaraman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Turkey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KT148968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OSC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Oula</w:t>
            </w:r>
            <w:proofErr w:type="spellEnd"/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 xml:space="preserve"> sheep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China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HM236180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mk3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Morkaraman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Turkey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HM236181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mk9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Morkaraman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Turkey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HM236182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AW25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Awassi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Israel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MG407521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Eis22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Egypt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DQ097430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KAR15_C*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Karayaka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Turkey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HM236183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tj6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  <w:t>O. arie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proofErr w:type="spellStart"/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Tuj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Turkey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KF938360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OG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  <w:t>O. orientali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Asian mouflon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Kazakhstan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FJ936207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OOKo1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  <w:t>O. orientalis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Asian mouflon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Iran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EU365973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OoaTk1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lang w:val="en-GB"/>
              </w:rPr>
              <w:t>O. orientalis anatolica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Asian mouflon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Turkey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EU365974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OoaTk3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lang w:val="en-GB"/>
              </w:rPr>
              <w:t>O. orientalis anatolica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Asian mouflon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Turkey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FJ936185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OOA3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lang w:val="en-GB"/>
              </w:rPr>
              <w:t>O. orientalis anatolica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Asian mouflon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Turkey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EU365986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OoaTk2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lang w:val="en-GB"/>
              </w:rPr>
              <w:t>O. orientalis anatolica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Asian mouflon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Turkey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EU365987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OoaTk4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lang w:val="en-GB"/>
              </w:rPr>
              <w:t>O. orientalis anatolica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Asian mouflon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Turkey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FJ936198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OOG32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lang w:val="en-GB"/>
              </w:rPr>
              <w:t>O. orientalis gmelini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Asian mouflon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Turkey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FJ936190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OOG2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lang w:val="en-GB"/>
              </w:rPr>
              <w:t>O. orientalis gmelini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Asian mouflon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Iran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FJ936202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OOG8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lang w:val="en-GB"/>
              </w:rPr>
              <w:t>O. orientalis gmelini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Asian mouflon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Iran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FJ936186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OOG11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lang w:val="en-GB"/>
              </w:rPr>
              <w:t>O. orientalis gmelini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Asian mouflon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Iran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FJ936189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OOG15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lang w:val="en-GB"/>
              </w:rPr>
              <w:t>O. orientalis gmelini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Asian mouflon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Iran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FJ936203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OOG9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lang w:val="en-GB"/>
              </w:rPr>
              <w:t>O. orientalis gmelini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Asian mouflon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Iran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EU366040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OogAr1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lang w:val="en-GB"/>
              </w:rPr>
              <w:t>O. orientalis gmelini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Asian mouflon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Armenia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EU365979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OogSn1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lang w:val="en-GB"/>
              </w:rPr>
              <w:t>O. orientalis gmelini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Asian mouflon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Iran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EU366009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OogKh2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lang w:val="en-GB"/>
              </w:rPr>
              <w:t>O. orientalis gmelini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Asian mouflon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Iran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FJ936200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OOG4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lang w:val="en-GB"/>
              </w:rPr>
              <w:t>O. orientalis gmelini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Asian mouflon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Iran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FJ936201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OOG5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lang w:val="en-GB"/>
              </w:rPr>
              <w:t>O. orientalis gmelini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Asian mouflon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Iran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EU366016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OgiAz1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lang w:val="en-GB"/>
              </w:rPr>
              <w:t xml:space="preserve">O. </w:t>
            </w:r>
            <w:proofErr w:type="spellStart"/>
            <w:r w:rsidRPr="00E101E3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lang w:val="en-GB"/>
              </w:rPr>
              <w:t>orientalis</w:t>
            </w:r>
            <w:proofErr w:type="spellEnd"/>
            <w:r w:rsidRPr="00E101E3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lang w:val="en-GB"/>
              </w:rPr>
              <w:t xml:space="preserve"> </w:t>
            </w:r>
            <w:proofErr w:type="spellStart"/>
            <w:r w:rsidRPr="00E101E3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lang w:val="en-GB"/>
              </w:rPr>
              <w:t>isphahanica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Asian mouflon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Iran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FJ936204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OOI3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lang w:val="en-GB"/>
              </w:rPr>
              <w:t xml:space="preserve">O. </w:t>
            </w:r>
            <w:proofErr w:type="spellStart"/>
            <w:r w:rsidRPr="00E101E3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lang w:val="en-GB"/>
              </w:rPr>
              <w:t>orientalis</w:t>
            </w:r>
            <w:proofErr w:type="spellEnd"/>
            <w:r w:rsidRPr="00E101E3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lang w:val="en-GB"/>
              </w:rPr>
              <w:t xml:space="preserve"> </w:t>
            </w:r>
            <w:proofErr w:type="spellStart"/>
            <w:r w:rsidRPr="00E101E3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lang w:val="en-GB"/>
              </w:rPr>
              <w:t>isphahanica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Asian mouflon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Iran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EU365976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OoiAz2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lang w:val="en-GB"/>
              </w:rPr>
              <w:t xml:space="preserve">O. </w:t>
            </w:r>
            <w:proofErr w:type="spellStart"/>
            <w:r w:rsidRPr="00E101E3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lang w:val="en-GB"/>
              </w:rPr>
              <w:t>orientalis</w:t>
            </w:r>
            <w:proofErr w:type="spellEnd"/>
            <w:r w:rsidRPr="00E101E3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lang w:val="en-GB"/>
              </w:rPr>
              <w:t xml:space="preserve"> </w:t>
            </w:r>
            <w:proofErr w:type="spellStart"/>
            <w:r w:rsidRPr="00E101E3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lang w:val="en-GB"/>
              </w:rPr>
              <w:t>isphahanica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Asian mouflon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Iran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FJ936209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OOL1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lang w:val="en-GB"/>
              </w:rPr>
              <w:t xml:space="preserve">O. </w:t>
            </w:r>
            <w:proofErr w:type="spellStart"/>
            <w:r w:rsidRPr="00E101E3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lang w:val="en-GB"/>
              </w:rPr>
              <w:t>orientalis</w:t>
            </w:r>
            <w:proofErr w:type="spellEnd"/>
            <w:r w:rsidRPr="00E101E3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lang w:val="en-GB"/>
              </w:rPr>
              <w:t xml:space="preserve"> </w:t>
            </w:r>
            <w:proofErr w:type="spellStart"/>
            <w:r w:rsidRPr="00E101E3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lang w:val="en-GB"/>
              </w:rPr>
              <w:t>laristanica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Asian mouflon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Iran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FJ936210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OOL2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lang w:val="en-GB"/>
              </w:rPr>
              <w:t xml:space="preserve">O. </w:t>
            </w:r>
            <w:proofErr w:type="spellStart"/>
            <w:r w:rsidRPr="00E101E3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lang w:val="en-GB"/>
              </w:rPr>
              <w:t>orientalis</w:t>
            </w:r>
            <w:proofErr w:type="spellEnd"/>
            <w:r w:rsidRPr="00E101E3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lang w:val="en-GB"/>
              </w:rPr>
              <w:t xml:space="preserve"> </w:t>
            </w:r>
            <w:proofErr w:type="spellStart"/>
            <w:r w:rsidRPr="00E101E3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lang w:val="en-GB"/>
              </w:rPr>
              <w:t>laristanica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Asian mouflon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Iran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EU365978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OolBa1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lang w:val="en-GB"/>
              </w:rPr>
              <w:t xml:space="preserve">O. </w:t>
            </w:r>
            <w:proofErr w:type="spellStart"/>
            <w:r w:rsidRPr="00E101E3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lang w:val="en-GB"/>
              </w:rPr>
              <w:t>orientalis</w:t>
            </w:r>
            <w:proofErr w:type="spellEnd"/>
            <w:r w:rsidRPr="00E101E3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lang w:val="en-GB"/>
              </w:rPr>
              <w:t xml:space="preserve"> </w:t>
            </w:r>
            <w:proofErr w:type="spellStart"/>
            <w:r w:rsidRPr="00E101E3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lang w:val="en-GB"/>
              </w:rPr>
              <w:t>laristanica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Asian mouflon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Iran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MG489885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OAM_26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lang w:val="en-GB"/>
              </w:rPr>
              <w:t>O. orientalis musimon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European mouflon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Sardinia, Italy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lastRenderedPageBreak/>
              <w:t>HM236184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OAM_h1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lang w:val="en-GB"/>
              </w:rPr>
              <w:t>O. orientalis musimon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European mouflon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Germany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HM236185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OAM_h2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lang w:val="en-GB"/>
              </w:rPr>
              <w:t>O. orientalis musimon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European mouflon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Germany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EU365977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OomFr1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lang w:val="en-GB"/>
              </w:rPr>
              <w:t>O. orientalis musimon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European mouflon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France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EU365990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OomFr2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lang w:val="en-GB"/>
              </w:rPr>
              <w:t>O. orientalis musimon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European mouflon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France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FR873149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CYP_1665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lang w:val="en-GB"/>
              </w:rPr>
              <w:t>O. orientalis ophion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Asian mouflon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Cyprus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KF312238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OGO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lang w:val="en-GB"/>
              </w:rPr>
              <w:t>O. orientalis ophion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Asian mouflon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Cyprus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FJ936222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OxV12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  <w:t>O. orientalis x vignei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Hybrid mouflon/urial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Iran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FJ936224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OxV14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  <w:t>O. orientalis x vignei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Hybrid mouflon/urial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Iran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FJ936225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OxV24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  <w:t>O. orientalis x vignei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Hybrid mouflon/urial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Iran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FJ936227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OxV32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  <w:t>O. orientalis x vignei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Hybrid mouflon/urial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Iran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FJ936223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OxV13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  <w:t>O. orientalis x vignei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Hybrid mouflon/urial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Iran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FJ936226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OxV25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  <w:t>O. orientalis x vignei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Hybrid mouflon/urial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Iran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EU366045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OvbPk1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  <w:t xml:space="preserve">O. </w:t>
            </w:r>
            <w:proofErr w:type="spellStart"/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  <w:t>vignei</w:t>
            </w:r>
            <w:proofErr w:type="spellEnd"/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  <w:t xml:space="preserve"> </w:t>
            </w:r>
            <w:proofErr w:type="spellStart"/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  <w:t>blanfordi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Urial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Pakistan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HM236186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OV_h75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  <w:t>O. vignei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Urial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Kazakhstan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FJ936215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OVA4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  <w:t xml:space="preserve">O. </w:t>
            </w:r>
            <w:proofErr w:type="spellStart"/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  <w:t>vignei</w:t>
            </w:r>
            <w:proofErr w:type="spellEnd"/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  <w:t xml:space="preserve"> </w:t>
            </w:r>
            <w:proofErr w:type="spellStart"/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  <w:t>arkal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Urial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Kazakhstan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EU366042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OvbTj1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  <w:t xml:space="preserve">O. </w:t>
            </w:r>
            <w:proofErr w:type="spellStart"/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  <w:t>vignei</w:t>
            </w:r>
            <w:proofErr w:type="spellEnd"/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  <w:t xml:space="preserve"> </w:t>
            </w:r>
            <w:proofErr w:type="spellStart"/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  <w:t>bochariensis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Urial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Tajikistan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EU366043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OvcPk1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  <w:t xml:space="preserve">O. </w:t>
            </w:r>
            <w:proofErr w:type="spellStart"/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  <w:t>vignei</w:t>
            </w:r>
            <w:proofErr w:type="spellEnd"/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  <w:t xml:space="preserve"> </w:t>
            </w:r>
            <w:proofErr w:type="spellStart"/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  <w:t>cycloceros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Urial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Pakistan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EU366047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OvpPk1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  <w:t xml:space="preserve">O. </w:t>
            </w:r>
            <w:proofErr w:type="spellStart"/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  <w:t>vignei</w:t>
            </w:r>
            <w:proofErr w:type="spellEnd"/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  <w:t xml:space="preserve"> </w:t>
            </w:r>
            <w:proofErr w:type="spellStart"/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  <w:t>punjabensis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Urial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Pakistan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EU366049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OvvPk1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  <w:t xml:space="preserve">O. </w:t>
            </w:r>
            <w:proofErr w:type="spellStart"/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  <w:t>vignei</w:t>
            </w:r>
            <w:proofErr w:type="spellEnd"/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  <w:t xml:space="preserve"> </w:t>
            </w:r>
            <w:proofErr w:type="spellStart"/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  <w:t>vignei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Urial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Pakistan</w:t>
            </w:r>
          </w:p>
        </w:tc>
      </w:tr>
      <w:tr w:rsidR="005A6B9D" w:rsidRPr="00676563" w:rsidTr="00E501AE">
        <w:trPr>
          <w:trHeight w:hRule="exact" w:val="340"/>
        </w:trPr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EU366057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OaUz1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  <w:t xml:space="preserve">O. </w:t>
            </w:r>
            <w:proofErr w:type="spellStart"/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  <w:t>ammon</w:t>
            </w:r>
            <w:proofErr w:type="spellEnd"/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  <w:t xml:space="preserve"> </w:t>
            </w:r>
            <w:proofErr w:type="spellStart"/>
            <w:r w:rsidRPr="00E101E3">
              <w:rPr>
                <w:rFonts w:ascii="Times New Roman" w:hAnsi="Times New Roman" w:cs="Times New Roman"/>
                <w:i/>
                <w:iCs/>
                <w:sz w:val="18"/>
                <w:szCs w:val="20"/>
                <w:lang w:val="en-GB"/>
              </w:rPr>
              <w:t>sevetzovi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Argali</w:t>
            </w:r>
          </w:p>
        </w:tc>
        <w:tc>
          <w:tcPr>
            <w:tcW w:w="0" w:type="auto"/>
            <w:noWrap/>
            <w:vAlign w:val="center"/>
            <w:hideMark/>
          </w:tcPr>
          <w:p w:rsidR="005A6B9D" w:rsidRPr="00E101E3" w:rsidRDefault="005A6B9D" w:rsidP="00E501AE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18"/>
                <w:szCs w:val="20"/>
                <w:lang w:val="en-GB"/>
              </w:rPr>
            </w:pPr>
            <w:r w:rsidRPr="00E101E3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Uzbekistan</w:t>
            </w:r>
          </w:p>
        </w:tc>
      </w:tr>
    </w:tbl>
    <w:p w:rsidR="00A50FF2" w:rsidRDefault="004C7653" w:rsidP="00195A8E">
      <w:pPr>
        <w:pStyle w:val="EndNoteBibliography"/>
        <w:spacing w:after="0" w:line="360" w:lineRule="auto"/>
      </w:pPr>
      <w:r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</w:t>
      </w:r>
      <w:r w:rsidR="005A6B9D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.</w:t>
      </w:r>
    </w:p>
    <w:sectPr w:rsidR="00A50FF2" w:rsidSect="004C7653">
      <w:pgSz w:w="12242" w:h="15842" w:code="32767"/>
      <w:pgMar w:top="1701" w:right="1701" w:bottom="1701" w:left="1701" w:header="709" w:footer="709" w:gutter="0"/>
      <w:lnNumType w:countBy="1" w:restart="continuous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7822F2"/>
    <w:multiLevelType w:val="hybridMultilevel"/>
    <w:tmpl w:val="3B0EFB5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283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CEmbmpgbGBgYmFko6SsGpxcWZ+XkgBUa1AK0lLNYsAAAA"/>
  </w:docVars>
  <w:rsids>
    <w:rsidRoot w:val="005A6B9D"/>
    <w:rsid w:val="0001096B"/>
    <w:rsid w:val="00195A8E"/>
    <w:rsid w:val="004C7653"/>
    <w:rsid w:val="005A6B9D"/>
    <w:rsid w:val="00896C90"/>
    <w:rsid w:val="00936996"/>
    <w:rsid w:val="00A50F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13A66D5-F94E-40C1-B49B-C669B98B8B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it-IT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5A6B9D"/>
    <w:rPr>
      <w:rFonts w:eastAsiaTheme="minorHAnsi"/>
      <w:lang w:eastAsia="en-US"/>
    </w:rPr>
  </w:style>
  <w:style w:type="paragraph" w:styleId="Titolo4">
    <w:name w:val="heading 4"/>
    <w:basedOn w:val="Normale"/>
    <w:link w:val="Titolo4Carattere"/>
    <w:uiPriority w:val="9"/>
    <w:qFormat/>
    <w:rsid w:val="005A6B9D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it-IT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5A6B9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4Carattere">
    <w:name w:val="Titolo 4 Carattere"/>
    <w:basedOn w:val="Carpredefinitoparagrafo"/>
    <w:link w:val="Titolo4"/>
    <w:uiPriority w:val="9"/>
    <w:rsid w:val="005A6B9D"/>
    <w:rPr>
      <w:rFonts w:ascii="Times New Roman" w:eastAsia="Times New Roman" w:hAnsi="Times New Roman" w:cs="Times New Roman"/>
      <w:b/>
      <w:bCs/>
      <w:sz w:val="24"/>
      <w:szCs w:val="24"/>
      <w:lang w:eastAsia="it-IT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5A6B9D"/>
    <w:rPr>
      <w:rFonts w:asciiTheme="majorHAnsi" w:eastAsiaTheme="majorEastAsia" w:hAnsiTheme="majorHAnsi" w:cstheme="majorBidi"/>
      <w:color w:val="243F60" w:themeColor="accent1" w:themeShade="7F"/>
      <w:lang w:eastAsia="en-US"/>
    </w:rPr>
  </w:style>
  <w:style w:type="character" w:styleId="Collegamentoipertestuale">
    <w:name w:val="Hyperlink"/>
    <w:basedOn w:val="Carpredefinitoparagrafo"/>
    <w:uiPriority w:val="99"/>
    <w:unhideWhenUsed/>
    <w:rsid w:val="005A6B9D"/>
    <w:rPr>
      <w:color w:val="0000FF"/>
      <w:u w:val="single"/>
    </w:rPr>
  </w:style>
  <w:style w:type="character" w:customStyle="1" w:styleId="html-italic">
    <w:name w:val="html-italic"/>
    <w:basedOn w:val="Carpredefinitoparagrafo"/>
    <w:rsid w:val="005A6B9D"/>
  </w:style>
  <w:style w:type="character" w:styleId="Enfasicorsivo">
    <w:name w:val="Emphasis"/>
    <w:basedOn w:val="Carpredefinitoparagrafo"/>
    <w:uiPriority w:val="20"/>
    <w:qFormat/>
    <w:rsid w:val="005A6B9D"/>
    <w:rPr>
      <w:i/>
      <w:iCs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5A6B9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5A6B9D"/>
    <w:rPr>
      <w:rFonts w:ascii="Tahoma" w:eastAsiaTheme="minorHAnsi" w:hAnsi="Tahoma" w:cs="Tahoma"/>
      <w:sz w:val="16"/>
      <w:szCs w:val="16"/>
      <w:lang w:eastAsia="en-US"/>
    </w:rPr>
  </w:style>
  <w:style w:type="paragraph" w:customStyle="1" w:styleId="Standard">
    <w:name w:val="Standard"/>
    <w:rsid w:val="005A6B9D"/>
    <w:pPr>
      <w:suppressAutoHyphens/>
      <w:autoSpaceDN w:val="0"/>
      <w:textAlignment w:val="baseline"/>
    </w:pPr>
    <w:rPr>
      <w:rFonts w:ascii="Calibri" w:eastAsia="SimSun" w:hAnsi="Calibri" w:cs="Tahoma"/>
      <w:kern w:val="3"/>
      <w:lang w:eastAsia="it-IT"/>
    </w:rPr>
  </w:style>
  <w:style w:type="table" w:customStyle="1" w:styleId="Sfondochiaro2">
    <w:name w:val="Sfondo chiaro2"/>
    <w:basedOn w:val="Tabellanormale"/>
    <w:uiPriority w:val="60"/>
    <w:rsid w:val="005A6B9D"/>
    <w:pPr>
      <w:widowControl w:val="0"/>
      <w:suppressAutoHyphens/>
      <w:autoSpaceDN w:val="0"/>
      <w:spacing w:after="0" w:line="240" w:lineRule="auto"/>
      <w:textAlignment w:val="baseline"/>
    </w:pPr>
    <w:rPr>
      <w:rFonts w:ascii="Calibri" w:eastAsia="SimSun" w:hAnsi="Calibri" w:cs="Tahoma"/>
      <w:color w:val="000000" w:themeColor="text1" w:themeShade="BF"/>
      <w:kern w:val="3"/>
      <w:sz w:val="20"/>
      <w:szCs w:val="20"/>
      <w:lang w:eastAsia="it-IT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Rimandocommento">
    <w:name w:val="annotation reference"/>
    <w:basedOn w:val="Carpredefinitoparagrafo"/>
    <w:uiPriority w:val="99"/>
    <w:semiHidden/>
    <w:unhideWhenUsed/>
    <w:rsid w:val="005A6B9D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5A6B9D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5A6B9D"/>
    <w:rPr>
      <w:rFonts w:eastAsiaTheme="minorHAnsi"/>
      <w:sz w:val="20"/>
      <w:szCs w:val="20"/>
      <w:lang w:eastAsia="en-US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5A6B9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5A6B9D"/>
    <w:rPr>
      <w:rFonts w:eastAsiaTheme="minorHAnsi"/>
      <w:b/>
      <w:bCs/>
      <w:sz w:val="20"/>
      <w:szCs w:val="20"/>
      <w:lang w:eastAsia="en-US"/>
    </w:rPr>
  </w:style>
  <w:style w:type="character" w:styleId="Numeroriga">
    <w:name w:val="line number"/>
    <w:basedOn w:val="Carpredefinitoparagrafo"/>
    <w:uiPriority w:val="99"/>
    <w:semiHidden/>
    <w:unhideWhenUsed/>
    <w:rsid w:val="005A6B9D"/>
  </w:style>
  <w:style w:type="paragraph" w:styleId="Revisione">
    <w:name w:val="Revision"/>
    <w:hidden/>
    <w:uiPriority w:val="99"/>
    <w:semiHidden/>
    <w:rsid w:val="005A6B9D"/>
    <w:pPr>
      <w:spacing w:after="0" w:line="240" w:lineRule="auto"/>
    </w:pPr>
    <w:rPr>
      <w:rFonts w:eastAsiaTheme="minorHAnsi"/>
      <w:lang w:eastAsia="en-US"/>
    </w:rPr>
  </w:style>
  <w:style w:type="paragraph" w:customStyle="1" w:styleId="desc">
    <w:name w:val="desc"/>
    <w:basedOn w:val="Normale"/>
    <w:rsid w:val="005A6B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customStyle="1" w:styleId="jrnl">
    <w:name w:val="jrnl"/>
    <w:basedOn w:val="Carpredefinitoparagrafo"/>
    <w:rsid w:val="005A6B9D"/>
  </w:style>
  <w:style w:type="character" w:customStyle="1" w:styleId="ref-title">
    <w:name w:val="ref-title"/>
    <w:basedOn w:val="Carpredefinitoparagrafo"/>
    <w:rsid w:val="005A6B9D"/>
  </w:style>
  <w:style w:type="character" w:customStyle="1" w:styleId="ref-journal">
    <w:name w:val="ref-journal"/>
    <w:basedOn w:val="Carpredefinitoparagrafo"/>
    <w:rsid w:val="005A6B9D"/>
  </w:style>
  <w:style w:type="character" w:customStyle="1" w:styleId="ref-vol">
    <w:name w:val="ref-vol"/>
    <w:basedOn w:val="Carpredefinitoparagrafo"/>
    <w:rsid w:val="005A6B9D"/>
  </w:style>
  <w:style w:type="table" w:styleId="Grigliatabella">
    <w:name w:val="Table Grid"/>
    <w:basedOn w:val="Tabellanormale"/>
    <w:uiPriority w:val="59"/>
    <w:rsid w:val="005A6B9D"/>
    <w:pPr>
      <w:spacing w:after="0" w:line="240" w:lineRule="auto"/>
    </w:pPr>
    <w:rPr>
      <w:rFonts w:eastAsiaTheme="minorHAnsi"/>
      <w:lang w:eastAsia="en-US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EndNoteBibliographyTitle">
    <w:name w:val="EndNote Bibliography Title"/>
    <w:basedOn w:val="Normale"/>
    <w:link w:val="EndNoteBibliographyTitleCarattere"/>
    <w:rsid w:val="005A6B9D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arattere">
    <w:name w:val="EndNote Bibliography Title Carattere"/>
    <w:basedOn w:val="Carpredefinitoparagrafo"/>
    <w:link w:val="EndNoteBibliographyTitle"/>
    <w:rsid w:val="005A6B9D"/>
    <w:rPr>
      <w:rFonts w:ascii="Calibri" w:eastAsiaTheme="minorHAnsi" w:hAnsi="Calibri" w:cs="Calibri"/>
      <w:noProof/>
      <w:lang w:val="en-US" w:eastAsia="en-US"/>
    </w:rPr>
  </w:style>
  <w:style w:type="paragraph" w:customStyle="1" w:styleId="EndNoteBibliography">
    <w:name w:val="EndNote Bibliography"/>
    <w:basedOn w:val="Normale"/>
    <w:link w:val="EndNoteBibliographyCarattere"/>
    <w:rsid w:val="005A6B9D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arattere">
    <w:name w:val="EndNote Bibliography Carattere"/>
    <w:basedOn w:val="Carpredefinitoparagrafo"/>
    <w:link w:val="EndNoteBibliography"/>
    <w:rsid w:val="005A6B9D"/>
    <w:rPr>
      <w:rFonts w:ascii="Calibri" w:eastAsiaTheme="minorHAnsi" w:hAnsi="Calibri" w:cs="Calibri"/>
      <w:noProof/>
      <w:lang w:val="en-US" w:eastAsia="en-US"/>
    </w:rPr>
  </w:style>
  <w:style w:type="paragraph" w:styleId="Intestazione">
    <w:name w:val="header"/>
    <w:basedOn w:val="Normale"/>
    <w:link w:val="IntestazioneCarattere"/>
    <w:uiPriority w:val="99"/>
    <w:unhideWhenUsed/>
    <w:rsid w:val="005A6B9D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A6B9D"/>
    <w:rPr>
      <w:rFonts w:eastAsiaTheme="minorHAnsi"/>
      <w:lang w:eastAsia="en-US"/>
    </w:rPr>
  </w:style>
  <w:style w:type="paragraph" w:styleId="Pidipagina">
    <w:name w:val="footer"/>
    <w:basedOn w:val="Normale"/>
    <w:link w:val="PidipaginaCarattere"/>
    <w:uiPriority w:val="99"/>
    <w:unhideWhenUsed/>
    <w:rsid w:val="005A6B9D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A6B9D"/>
    <w:rPr>
      <w:rFonts w:eastAsiaTheme="minorHAnsi"/>
      <w:lang w:eastAsia="en-US"/>
    </w:rPr>
  </w:style>
  <w:style w:type="character" w:customStyle="1" w:styleId="normaltextrun">
    <w:name w:val="normaltextrun"/>
    <w:basedOn w:val="Carpredefinitoparagrafo"/>
    <w:rsid w:val="005A6B9D"/>
  </w:style>
  <w:style w:type="character" w:customStyle="1" w:styleId="eop">
    <w:name w:val="eop"/>
    <w:basedOn w:val="Carpredefinitoparagrafo"/>
    <w:rsid w:val="005A6B9D"/>
  </w:style>
  <w:style w:type="character" w:customStyle="1" w:styleId="spellingerror">
    <w:name w:val="spellingerror"/>
    <w:basedOn w:val="Carpredefinitoparagrafo"/>
    <w:rsid w:val="005A6B9D"/>
  </w:style>
  <w:style w:type="character" w:customStyle="1" w:styleId="st">
    <w:name w:val="st"/>
    <w:basedOn w:val="Carpredefinitoparagrafo"/>
    <w:rsid w:val="005A6B9D"/>
  </w:style>
  <w:style w:type="paragraph" w:styleId="Data">
    <w:name w:val="Date"/>
    <w:basedOn w:val="Normale"/>
    <w:next w:val="Normale"/>
    <w:link w:val="DataCarattere"/>
    <w:uiPriority w:val="99"/>
    <w:semiHidden/>
    <w:unhideWhenUsed/>
    <w:rsid w:val="005A6B9D"/>
  </w:style>
  <w:style w:type="character" w:customStyle="1" w:styleId="DataCarattere">
    <w:name w:val="Data Carattere"/>
    <w:basedOn w:val="Carpredefinitoparagrafo"/>
    <w:link w:val="Data"/>
    <w:uiPriority w:val="99"/>
    <w:semiHidden/>
    <w:rsid w:val="005A6B9D"/>
    <w:rPr>
      <w:rFonts w:eastAsiaTheme="minorHAnsi"/>
      <w:lang w:eastAsia="en-US"/>
    </w:rPr>
  </w:style>
  <w:style w:type="table" w:customStyle="1" w:styleId="Grigliatabella1">
    <w:name w:val="Griglia tabella1"/>
    <w:basedOn w:val="Tabellanormale"/>
    <w:next w:val="Grigliatabella"/>
    <w:uiPriority w:val="59"/>
    <w:rsid w:val="005A6B9D"/>
    <w:pPr>
      <w:spacing w:after="0" w:line="240" w:lineRule="auto"/>
    </w:pPr>
    <w:rPr>
      <w:rFonts w:eastAsiaTheme="minorHAnsi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aragrafoelenco">
    <w:name w:val="List Paragraph"/>
    <w:basedOn w:val="Normale"/>
    <w:uiPriority w:val="34"/>
    <w:qFormat/>
    <w:rsid w:val="005A6B9D"/>
    <w:pPr>
      <w:ind w:left="720"/>
      <w:contextualSpacing/>
    </w:pPr>
  </w:style>
  <w:style w:type="character" w:styleId="Testosegnaposto">
    <w:name w:val="Placeholder Text"/>
    <w:basedOn w:val="Carpredefinitoparagrafo"/>
    <w:uiPriority w:val="99"/>
    <w:semiHidden/>
    <w:rsid w:val="005A6B9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701</Words>
  <Characters>4002</Characters>
  <Application>Microsoft Office Word</Application>
  <DocSecurity>0</DocSecurity>
  <Lines>33</Lines>
  <Paragraphs>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mereu</dc:creator>
  <cp:lastModifiedBy>giovanni leoni</cp:lastModifiedBy>
  <cp:revision>3</cp:revision>
  <dcterms:created xsi:type="dcterms:W3CDTF">2019-05-13T14:43:00Z</dcterms:created>
  <dcterms:modified xsi:type="dcterms:W3CDTF">2019-05-13T14:53:00Z</dcterms:modified>
</cp:coreProperties>
</file>